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0D7CC0" w:rsidRDefault="00D3164F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Hlk72357215"/>
      <w:bookmarkEnd w:id="0"/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Case study</w:t>
      </w:r>
      <w:r w:rsidR="005D73AA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D73AA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Lane Detection for Autonomous Vehicles using Computer Vision Algorithm</w:t>
      </w:r>
    </w:p>
    <w:p w14:paraId="05A94E7D" w14:textId="77777777" w:rsidR="002A6655" w:rsidRPr="000D7CC0" w:rsidRDefault="002A6655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34BE24" w14:textId="1FDBF444" w:rsidR="00753D16" w:rsidRPr="000D7CC0" w:rsidRDefault="00753D16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Roll Name</w:t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  <w:proofErr w:type="spellEnd"/>
    </w:p>
    <w:p w14:paraId="0F56D40A" w14:textId="7F8C054D" w:rsidR="005D73AA" w:rsidRPr="000D7CC0" w:rsidRDefault="005D73AA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0D7CC0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0D7CC0">
        <w:rPr>
          <w:rFonts w:ascii="Times New Roman" w:hAnsi="Times New Roman" w:cs="Times New Roman"/>
          <w:sz w:val="24"/>
          <w:szCs w:val="24"/>
          <w:lang w:val="en-US"/>
        </w:rPr>
        <w:t>2AID20002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  <w:t>Abhishek Gopinath</w:t>
      </w:r>
    </w:p>
    <w:p w14:paraId="39B44B97" w14:textId="2FA007F0" w:rsidR="005D73AA" w:rsidRPr="000D7CC0" w:rsidRDefault="005D73AA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0D7CC0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0D7CC0">
        <w:rPr>
          <w:rFonts w:ascii="Times New Roman" w:hAnsi="Times New Roman" w:cs="Times New Roman"/>
          <w:sz w:val="24"/>
          <w:szCs w:val="24"/>
          <w:lang w:val="en-US"/>
        </w:rPr>
        <w:t>2AID20010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  <w:t>Alan Henry</w:t>
      </w:r>
    </w:p>
    <w:p w14:paraId="183CDBA9" w14:textId="6FAE0182" w:rsidR="00AB2DF6" w:rsidRPr="000D7CC0" w:rsidRDefault="005D73AA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0D7CC0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0D7CC0">
        <w:rPr>
          <w:rFonts w:ascii="Times New Roman" w:hAnsi="Times New Roman" w:cs="Times New Roman"/>
          <w:sz w:val="24"/>
          <w:szCs w:val="24"/>
          <w:lang w:val="en-US"/>
        </w:rPr>
        <w:t>2AID20024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  <w:t>Jiss Joseph Thomas</w:t>
      </w:r>
    </w:p>
    <w:p w14:paraId="416F55C7" w14:textId="31B788FB" w:rsidR="002A6655" w:rsidRPr="000D7CC0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0ED9A0" wp14:editId="7FC5744E">
                <wp:simplePos x="0" y="0"/>
                <wp:positionH relativeFrom="column">
                  <wp:posOffset>8890</wp:posOffset>
                </wp:positionH>
                <wp:positionV relativeFrom="paragraph">
                  <wp:posOffset>23495</wp:posOffset>
                </wp:positionV>
                <wp:extent cx="5267325" cy="14668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7325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6EA19" w14:textId="09934C76" w:rsidR="002A6655" w:rsidRPr="00CE2D1C" w:rsidRDefault="002A665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CE2D1C">
                              <w:rPr>
                                <w:b/>
                                <w:bCs/>
                              </w:rPr>
                              <w:t>General Instruction:</w:t>
                            </w:r>
                          </w:p>
                          <w:p w14:paraId="72E8FA72" w14:textId="5458ECBE" w:rsidR="002A6655" w:rsidRDefault="002A6655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For each heading place your contents</w:t>
                            </w:r>
                          </w:p>
                          <w:p w14:paraId="727F0A4A" w14:textId="262D46F9" w:rsidR="002A6655" w:rsidRDefault="00CE2D1C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Refer URL’s wherever specified and place your result.</w:t>
                            </w:r>
                          </w:p>
                          <w:p w14:paraId="320890BB" w14:textId="338E6170" w:rsidR="00CE2D1C" w:rsidRDefault="00CE2D1C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Place screenshots wherever required and present your understanding from the output.</w:t>
                            </w:r>
                          </w:p>
                          <w:p w14:paraId="783CDD20" w14:textId="0E0DC679" w:rsidR="00CE2D1C" w:rsidRDefault="00CE2D1C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Can also refer additional references wherever requi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0ED9A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7pt;margin-top:1.85pt;width:414.75pt;height:11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">
                <v:textbox>
                  <w:txbxContent>
                    <w:p w14:paraId="2EB6EA19" w14:textId="09934C76" w:rsidR="002A6655" w:rsidRPr="00CE2D1C" w:rsidRDefault="002A6655">
                      <w:pPr>
                        <w:rPr>
                          <w:b/>
                          <w:bCs/>
                        </w:rPr>
                      </w:pPr>
                      <w:r w:rsidRPr="00CE2D1C">
                        <w:rPr>
                          <w:b/>
                          <w:bCs/>
                        </w:rPr>
                        <w:t>General Instruction:</w:t>
                      </w:r>
                    </w:p>
                    <w:p w14:paraId="72E8FA72" w14:textId="5458ECBE" w:rsidR="002A6655" w:rsidRDefault="002A6655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For each heading place your contents</w:t>
                      </w:r>
                    </w:p>
                    <w:p w14:paraId="727F0A4A" w14:textId="262D46F9" w:rsidR="002A6655" w:rsidRDefault="00CE2D1C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Refer URL’s wherever specified and place your result.</w:t>
                      </w:r>
                    </w:p>
                    <w:p w14:paraId="320890BB" w14:textId="338E6170" w:rsidR="00CE2D1C" w:rsidRDefault="00CE2D1C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Place screenshots wherever required and present your understanding from the output.</w:t>
                      </w:r>
                    </w:p>
                    <w:p w14:paraId="783CDD20" w14:textId="0E0DC679" w:rsidR="00CE2D1C" w:rsidRDefault="00CE2D1C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Can also refer additional references wherever requir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D510F0E" w14:textId="77777777" w:rsidR="002A6655" w:rsidRPr="000D7CC0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FC19D23" w14:textId="77777777" w:rsidR="002A6655" w:rsidRPr="000D7CC0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D66D8FE" w14:textId="77777777" w:rsidR="002A6655" w:rsidRPr="000D7CC0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32B2ABF" w14:textId="77777777" w:rsidR="002A6655" w:rsidRPr="000D7CC0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20271BF" w14:textId="77777777" w:rsidR="002A6655" w:rsidRPr="000D7CC0" w:rsidRDefault="002A6655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0D7CC0" w:rsidRDefault="00D3164F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1.</w:t>
      </w:r>
      <w:r w:rsidR="005D73AA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/Objective</w:t>
      </w:r>
      <w:r w:rsidR="005D73AA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23A5CD9" w14:textId="77777777" w:rsidR="00355BE0" w:rsidRPr="000D7CC0" w:rsidRDefault="005D73AA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>or as real time, using computer vision algorithms which could be helpful in proper implementation of autonomous driving.</w:t>
      </w:r>
    </w:p>
    <w:p w14:paraId="4A4B39C9" w14:textId="00AE7054" w:rsidR="00D3164F" w:rsidRPr="000D7CC0" w:rsidRDefault="00D3164F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2.</w:t>
      </w:r>
      <w:r w:rsidR="00AB2DF6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set Description</w:t>
      </w:r>
    </w:p>
    <w:p w14:paraId="42F4A9D0" w14:textId="0C692AB7" w:rsidR="00D3164F" w:rsidRPr="000D7CC0" w:rsidRDefault="00355BE0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f as video format. There are more than 1000 images for dataset containing images and two or three videos for detecting the same.</w:t>
      </w:r>
    </w:p>
    <w:p w14:paraId="3F236994" w14:textId="2BD87D7D" w:rsidR="00D3164F" w:rsidRPr="000D7CC0" w:rsidRDefault="00D3164F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images</w:t>
      </w:r>
      <w:r w:rsidR="00AC453E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4E3A855" w14:textId="22329BC8" w:rsidR="004E1557" w:rsidRPr="000D7CC0" w:rsidRDefault="004E1557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630B78AB" wp14:editId="6A177D66">
            <wp:extent cx="5731510" cy="3155550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F0673" w14:textId="0DAF871F" w:rsidR="004E1557" w:rsidRPr="000D7CC0" w:rsidRDefault="004E1557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21DF67A3" wp14:editId="688F84E9">
            <wp:simplePos x="0" y="0"/>
            <wp:positionH relativeFrom="column">
              <wp:posOffset>0</wp:posOffset>
            </wp:positionH>
            <wp:positionV relativeFrom="paragraph">
              <wp:posOffset>3905250</wp:posOffset>
            </wp:positionV>
            <wp:extent cx="5724525" cy="3200400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D7CC0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0694496" wp14:editId="325000C1">
            <wp:extent cx="5724525" cy="3200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01A1B" w14:textId="5288B090" w:rsidR="004E1557" w:rsidRPr="000D7CC0" w:rsidRDefault="004E1557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0B098BA" wp14:editId="2CC5F119">
            <wp:extent cx="5715000" cy="3381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3F5F9" w14:textId="77777777" w:rsidR="004E1557" w:rsidRPr="000D7CC0" w:rsidRDefault="004E1557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962483" w14:textId="4E43C0E7" w:rsidR="00D3164F" w:rsidRPr="000D7CC0" w:rsidRDefault="00D3164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3.</w:t>
      </w:r>
      <w:r w:rsidR="00F650BF"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>Analytical Questions/Statistical Questions/Prediction level Question</w:t>
      </w:r>
    </w:p>
    <w:p w14:paraId="2843DF0A" w14:textId="77777777" w:rsidR="00F650BF" w:rsidRPr="000D7CC0" w:rsidRDefault="00F650BF" w:rsidP="00F650BF">
      <w:pPr>
        <w:rPr>
          <w:rFonts w:ascii="Times New Roman" w:hAnsi="Times New Roman" w:cs="Times New Roman"/>
          <w:b/>
        </w:rPr>
      </w:pPr>
      <w:r w:rsidRPr="000D7CC0">
        <w:rPr>
          <w:rFonts w:ascii="Times New Roman" w:hAnsi="Times New Roman" w:cs="Times New Roman"/>
          <w:b/>
        </w:rPr>
        <w:t>Analysis</w:t>
      </w:r>
      <w:r w:rsidRPr="000D7CC0">
        <w:rPr>
          <w:rFonts w:ascii="Times New Roman" w:hAnsi="Times New Roman" w:cs="Times New Roman"/>
          <w:b/>
        </w:rPr>
        <w:tab/>
        <w:t>[10 questions]</w:t>
      </w:r>
    </w:p>
    <w:p w14:paraId="4ED04E3C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  <w:bCs/>
        </w:rPr>
        <w:t>1.</w:t>
      </w:r>
      <w:r w:rsidRPr="000D7CC0">
        <w:rPr>
          <w:rFonts w:ascii="Times New Roman" w:hAnsi="Times New Roman" w:cs="Times New Roman"/>
          <w:b/>
        </w:rPr>
        <w:t xml:space="preserve"> </w:t>
      </w:r>
      <w:r w:rsidRPr="000D7CC0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6. Lines inside the interest area.</w:t>
      </w:r>
    </w:p>
    <w:p w14:paraId="46C4C2B7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 xml:space="preserve">7.  Traffic signals detected </w:t>
      </w:r>
    </w:p>
    <w:p w14:paraId="056EC2F2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8. Wet area inside the interest area.</w:t>
      </w:r>
    </w:p>
    <w:p w14:paraId="053976F0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9. Dividers inside the frame.</w:t>
      </w:r>
    </w:p>
    <w:p w14:paraId="0894916F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 xml:space="preserve">10. How far the lanes to be detected. </w:t>
      </w:r>
    </w:p>
    <w:p w14:paraId="469C044C" w14:textId="77777777" w:rsidR="00F650BF" w:rsidRPr="000D7CC0" w:rsidRDefault="00F650BF" w:rsidP="00F650BF">
      <w:pPr>
        <w:rPr>
          <w:rFonts w:ascii="Times New Roman" w:hAnsi="Times New Roman" w:cs="Times New Roman"/>
        </w:rPr>
      </w:pPr>
    </w:p>
    <w:p w14:paraId="6A5DC18E" w14:textId="77777777" w:rsidR="00F650BF" w:rsidRPr="000D7CC0" w:rsidRDefault="00F650BF" w:rsidP="00F650BF">
      <w:pPr>
        <w:rPr>
          <w:rFonts w:ascii="Times New Roman" w:hAnsi="Times New Roman" w:cs="Times New Roman"/>
          <w:b/>
        </w:rPr>
      </w:pPr>
      <w:r w:rsidRPr="000D7CC0">
        <w:rPr>
          <w:rFonts w:ascii="Times New Roman" w:hAnsi="Times New Roman" w:cs="Times New Roman"/>
          <w:b/>
        </w:rPr>
        <w:t>Analytics</w:t>
      </w:r>
      <w:r w:rsidRPr="000D7CC0">
        <w:rPr>
          <w:rFonts w:ascii="Times New Roman" w:hAnsi="Times New Roman" w:cs="Times New Roman"/>
          <w:b/>
        </w:rPr>
        <w:tab/>
      </w:r>
      <w:r w:rsidRPr="000D7CC0">
        <w:rPr>
          <w:rFonts w:ascii="Times New Roman" w:hAnsi="Times New Roman" w:cs="Times New Roman"/>
          <w:b/>
        </w:rPr>
        <w:tab/>
        <w:t>[Historical data]</w:t>
      </w:r>
      <w:r w:rsidRPr="000D7CC0">
        <w:rPr>
          <w:rFonts w:ascii="Times New Roman" w:hAnsi="Times New Roman" w:cs="Times New Roman"/>
          <w:b/>
        </w:rPr>
        <w:tab/>
        <w:t>[10 questions]</w:t>
      </w:r>
    </w:p>
    <w:p w14:paraId="29D75EA5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1. Why vehicles are less in specific area</w:t>
      </w:r>
    </w:p>
    <w:p w14:paraId="4656B5A9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2. Why more pedestrians are found at certain point</w:t>
      </w:r>
    </w:p>
    <w:p w14:paraId="0783E672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lastRenderedPageBreak/>
        <w:t>5. What time do most people drive</w:t>
      </w:r>
    </w:p>
    <w:p w14:paraId="62532DAF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7. How often a certain route is taken.</w:t>
      </w:r>
    </w:p>
    <w:p w14:paraId="74B06447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 xml:space="preserve">8. How many speed breakers detected to </w:t>
      </w:r>
      <w:proofErr w:type="spellStart"/>
      <w:r w:rsidRPr="000D7CC0">
        <w:rPr>
          <w:rFonts w:ascii="Times New Roman" w:hAnsi="Times New Roman" w:cs="Times New Roman"/>
        </w:rPr>
        <w:t>analyze</w:t>
      </w:r>
      <w:proofErr w:type="spellEnd"/>
      <w:r w:rsidRPr="000D7CC0">
        <w:rPr>
          <w:rFonts w:ascii="Times New Roman" w:hAnsi="Times New Roman" w:cs="Times New Roman"/>
        </w:rPr>
        <w:t xml:space="preserve"> whether there is school nearby.</w:t>
      </w:r>
    </w:p>
    <w:p w14:paraId="2E03FC0B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77777777" w:rsidR="00F650BF" w:rsidRPr="000D7CC0" w:rsidRDefault="00F650B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7AC9C5F9" w:rsidR="00D3164F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4.</w:t>
      </w:r>
      <w:r w:rsidR="00F650BF"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>Block Diagram</w:t>
      </w:r>
    </w:p>
    <w:p w14:paraId="1F9C5562" w14:textId="29A59C16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5.</w:t>
      </w:r>
      <w:r w:rsidR="007C2B5C"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>Preprocessing</w:t>
      </w:r>
    </w:p>
    <w:p w14:paraId="5BA062BF" w14:textId="49009927" w:rsidR="004E1557" w:rsidRPr="000D7CC0" w:rsidRDefault="00753D16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5.a Image Processing in Spatial Domain</w:t>
      </w:r>
      <w:r w:rsidR="007C2B5C"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>(Filter</w:t>
      </w:r>
      <w:r w:rsidR="00C658A2"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 Details</w:t>
      </w:r>
      <w:r w:rsidR="004E1557" w:rsidRPr="000D7CC0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2F93219" w14:textId="77777777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</w:rPr>
        <w:t>Image Smoothing</w:t>
      </w:r>
    </w:p>
    <w:p w14:paraId="1D03B476" w14:textId="77777777" w:rsidR="004E1557" w:rsidRPr="000D7CC0" w:rsidRDefault="004E1557" w:rsidP="004E1557">
      <w:pPr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verage Filter</w:t>
      </w:r>
    </w:p>
    <w:p w14:paraId="322EE25E" w14:textId="77777777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AEFF46" w14:textId="77777777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79C0D001" wp14:editId="74F8C1A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3F314" w14:textId="6835756E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E6E9E8" w14:textId="66A8472A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BF06F3" w14:textId="1B7A7950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8CAE28" w14:textId="640201EE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10F9A7" w14:textId="72464E9C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42B9CD" w14:textId="77777777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110727" w14:textId="77777777" w:rsidR="004E1557" w:rsidRPr="000D7CC0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Weighted Average Filter</w:t>
      </w:r>
    </w:p>
    <w:p w14:paraId="504C488C" w14:textId="77777777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062A1749" wp14:editId="17CC097D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7F37C" w14:textId="77777777" w:rsidR="004E1557" w:rsidRPr="000D7CC0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ussian Blurring</w:t>
      </w:r>
    </w:p>
    <w:p w14:paraId="0F94A09C" w14:textId="30DE9C27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0994BC35" wp14:editId="2A04EEC8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96439" w14:textId="5426D9AA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92B5E" w14:textId="5081A278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42B009" w14:textId="516805F6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B98D27" w14:textId="4F68E264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C1EC46" w14:textId="77777777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3E23BDD" w14:textId="77777777" w:rsidR="004E1557" w:rsidRPr="000D7CC0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Median Filter</w:t>
      </w:r>
    </w:p>
    <w:p w14:paraId="291F7A28" w14:textId="77777777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1A494AF8" wp14:editId="08CDDD8B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E2773" w14:textId="77777777" w:rsidR="004E1557" w:rsidRPr="000D7CC0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mage Sharpening</w:t>
      </w:r>
    </w:p>
    <w:p w14:paraId="495C353A" w14:textId="7B91FA04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5CB8E1FB" wp14:editId="3BC234C6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15B53" w14:textId="428939F9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81CF7D" w14:textId="0001B393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52B49D" w14:textId="6BE7DD4D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21BAC0" w14:textId="5E062141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C369BB9" w14:textId="77777777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2D2BA" w14:textId="77777777" w:rsidR="004E1557" w:rsidRPr="000D7CC0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Roberts Filter</w:t>
      </w:r>
    </w:p>
    <w:p w14:paraId="5D0B0F8C" w14:textId="77777777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246F5A8F" wp14:editId="5EF1F67D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04FF2" w14:textId="77777777" w:rsidR="004E1557" w:rsidRPr="000D7CC0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obel Filter</w:t>
      </w:r>
    </w:p>
    <w:p w14:paraId="65E7A179" w14:textId="4600CB45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038A11C0" wp14:editId="62D79B49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2DF59" w14:textId="62BF2588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A0FC831" w14:textId="2A7FEE52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E6968F" w14:textId="112AAC77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2713C5" w14:textId="4F2E2B6E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450403" w14:textId="77777777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22A7F65" w14:textId="77777777" w:rsidR="004E1557" w:rsidRPr="000D7CC0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Gamma Transform</w:t>
      </w:r>
    </w:p>
    <w:p w14:paraId="3365F067" w14:textId="77777777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046D23A1" wp14:editId="69FC7E60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4676D" w14:textId="77777777" w:rsidR="004E1557" w:rsidRPr="000D7CC0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Log Transform</w:t>
      </w:r>
    </w:p>
    <w:p w14:paraId="51C0A06E" w14:textId="77777777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16890D22" wp14:editId="22C9862E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BDA2E" w14:textId="4AE4A111" w:rsidR="007C2B5C" w:rsidRPr="000D7CC0" w:rsidRDefault="007C2B5C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03F59A" w14:textId="72F1D90D" w:rsidR="00AD7866" w:rsidRPr="000D7CC0" w:rsidRDefault="00AD7866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20CC32" w14:textId="5C467966" w:rsidR="00AD7866" w:rsidRPr="000D7CC0" w:rsidRDefault="00AD7866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0D7CC0" w:rsidRDefault="00AD7866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77D638" w14:textId="77777777" w:rsidR="00AD7866" w:rsidRPr="000D7CC0" w:rsidRDefault="00AD7866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6E345219" w:rsidR="00753D16" w:rsidRPr="000D7CC0" w:rsidRDefault="00753D16" w:rsidP="00355BE0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5.b Image Processing in Frequency Domain</w:t>
      </w:r>
      <w:r w:rsidR="007C2B5C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 Details)</w:t>
      </w:r>
    </w:p>
    <w:p w14:paraId="364C5FC9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0370C5" w14:textId="253D688C" w:rsidR="00AD7866" w:rsidRPr="000D7CC0" w:rsidRDefault="00AD7866" w:rsidP="00AD7866">
      <w:pPr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 wp14:anchorId="4F63BD12" wp14:editId="405928F1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 After Applying Noise:</w:t>
      </w:r>
    </w:p>
    <w:p w14:paraId="3FE0882B" w14:textId="23D4B423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0F6660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0A0BBC" w14:textId="113EA203" w:rsidR="00AD7866" w:rsidRPr="000D7CC0" w:rsidRDefault="00AD7866" w:rsidP="00AD7866">
      <w:pPr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37847161" wp14:editId="058CF227">
            <wp:simplePos x="0" y="0"/>
            <wp:positionH relativeFrom="column">
              <wp:posOffset>23495</wp:posOffset>
            </wp:positionH>
            <wp:positionV relativeFrom="paragraph">
              <wp:posOffset>380365</wp:posOffset>
            </wp:positionV>
            <wp:extent cx="5920468" cy="3257550"/>
            <wp:effectExtent l="0" t="0" r="444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468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Low Pass Filter:</w:t>
      </w:r>
    </w:p>
    <w:p w14:paraId="227100CB" w14:textId="2BA9195C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43828E3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856EB2" w14:textId="77777777" w:rsidR="00AD7866" w:rsidRPr="000D7CC0" w:rsidRDefault="00AD7866" w:rsidP="00AD7866">
      <w:pPr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d Image:</w:t>
      </w:r>
    </w:p>
    <w:p w14:paraId="6EF48185" w14:textId="56B40B25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anchor distT="0" distB="0" distL="114300" distR="114300" simplePos="0" relativeHeight="251665408" behindDoc="0" locked="0" layoutInCell="1" allowOverlap="1" wp14:anchorId="31160CD6" wp14:editId="33676C52">
            <wp:simplePos x="0" y="0"/>
            <wp:positionH relativeFrom="column">
              <wp:posOffset>330835</wp:posOffset>
            </wp:positionH>
            <wp:positionV relativeFrom="paragraph">
              <wp:posOffset>236220</wp:posOffset>
            </wp:positionV>
            <wp:extent cx="5934075" cy="3242945"/>
            <wp:effectExtent l="0" t="0" r="952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4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</w:p>
    <w:p w14:paraId="3519C9DF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6241E9" w14:textId="2BF2C98E" w:rsidR="00AD7866" w:rsidRPr="000D7CC0" w:rsidRDefault="00AD7866" w:rsidP="00AD7866">
      <w:pPr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anchor distT="0" distB="0" distL="114300" distR="114300" simplePos="0" relativeHeight="251664384" behindDoc="0" locked="0" layoutInCell="1" allowOverlap="1" wp14:anchorId="69C9F913" wp14:editId="1AAF15D3">
            <wp:simplePos x="0" y="0"/>
            <wp:positionH relativeFrom="column">
              <wp:posOffset>257175</wp:posOffset>
            </wp:positionH>
            <wp:positionV relativeFrom="paragraph">
              <wp:posOffset>303618</wp:posOffset>
            </wp:positionV>
            <wp:extent cx="6007894" cy="331470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894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ed Image:</w:t>
      </w:r>
    </w:p>
    <w:p w14:paraId="09874F94" w14:textId="541C71D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272F3B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04A2A1" w14:textId="01652D8D" w:rsidR="00AD7866" w:rsidRPr="000D7CC0" w:rsidRDefault="00AD7866" w:rsidP="00AD7866">
      <w:pPr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drawing>
          <wp:anchor distT="0" distB="0" distL="114300" distR="114300" simplePos="0" relativeHeight="251667456" behindDoc="0" locked="0" layoutInCell="1" allowOverlap="1" wp14:anchorId="3CA8FC89" wp14:editId="305EA6E8">
            <wp:simplePos x="0" y="0"/>
            <wp:positionH relativeFrom="column">
              <wp:posOffset>190500</wp:posOffset>
            </wp:positionH>
            <wp:positionV relativeFrom="paragraph">
              <wp:posOffset>304800</wp:posOffset>
            </wp:positionV>
            <wp:extent cx="5934075" cy="3214291"/>
            <wp:effectExtent l="0" t="0" r="0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High Pass Filter:</w:t>
      </w:r>
    </w:p>
    <w:p w14:paraId="77DFC75D" w14:textId="78376D33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F0228F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6AB7D1" w14:textId="6CB2E113" w:rsidR="00AD7866" w:rsidRPr="000D7CC0" w:rsidRDefault="00AD7866" w:rsidP="00AD7866">
      <w:pPr>
        <w:numPr>
          <w:ilvl w:val="0"/>
          <w:numId w:val="10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anchor distT="0" distB="0" distL="114300" distR="114300" simplePos="0" relativeHeight="251666432" behindDoc="0" locked="0" layoutInCell="1" allowOverlap="1" wp14:anchorId="4E8FEBEF" wp14:editId="62A043DC">
            <wp:simplePos x="0" y="0"/>
            <wp:positionH relativeFrom="column">
              <wp:posOffset>257175</wp:posOffset>
            </wp:positionH>
            <wp:positionV relativeFrom="paragraph">
              <wp:posOffset>301625</wp:posOffset>
            </wp:positionV>
            <wp:extent cx="5934075" cy="329955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9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:</w:t>
      </w:r>
    </w:p>
    <w:p w14:paraId="421AAE08" w14:textId="21911C9E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039B30" w14:textId="074E6D20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BD16C0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935255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CA5028" w14:textId="77777777" w:rsidR="00AD7866" w:rsidRPr="000D7CC0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rocessed Image:</w:t>
      </w:r>
    </w:p>
    <w:p w14:paraId="56720118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79E4CC8C" wp14:editId="59880E12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0EB94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7A8241" w14:textId="77777777" w:rsidR="00AD7866" w:rsidRPr="000D7CC0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Ideal Low Pass Filter</w:t>
      </w:r>
    </w:p>
    <w:p w14:paraId="2CE3CA43" w14:textId="7F1EBCF1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5390B901" wp14:editId="72164DDA">
            <wp:extent cx="5737225" cy="3429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9" cy="34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3755E" w14:textId="5A8552DD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7C8C9EB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D32D3A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7AEF72" w14:textId="77777777" w:rsidR="00AD7866" w:rsidRPr="000D7CC0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Butterworth Low Pass Filter:</w:t>
      </w:r>
    </w:p>
    <w:p w14:paraId="0840DF67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5CB59303" wp14:editId="3CD5CCCE">
            <wp:extent cx="5737225" cy="3390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58818" cy="3403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736FA" w14:textId="77777777" w:rsidR="00AD7866" w:rsidRPr="000D7CC0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Gaussian Low Pass Filter</w:t>
      </w:r>
    </w:p>
    <w:p w14:paraId="6494F660" w14:textId="7CF709D8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711ED832" wp14:editId="4758DC71">
            <wp:extent cx="5755790" cy="3448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8399" cy="345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19CA1" w14:textId="2A825DA3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4F1167" w14:textId="025B786F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27EFE7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BCADBF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24F4D" w14:textId="77777777" w:rsidR="00AD7866" w:rsidRPr="000D7CC0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deal High pass Filter</w:t>
      </w:r>
    </w:p>
    <w:p w14:paraId="1C8931CA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370DB2A5" wp14:editId="238B2462">
            <wp:extent cx="5810250" cy="3448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23038" cy="345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7CCC0" w14:textId="77777777" w:rsidR="00AD7866" w:rsidRPr="000D7CC0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Butterworth High Pass Filter:</w:t>
      </w:r>
    </w:p>
    <w:p w14:paraId="1B86CEB3" w14:textId="392B1F8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2BFF7F2C" wp14:editId="03BE7DF9">
            <wp:extent cx="5672455" cy="3352800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84588" cy="3359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547C3" w14:textId="198762E1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E8FF37" w14:textId="7A93EAFF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AB28F5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B4608D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E8CB8E" w14:textId="77777777" w:rsidR="00AD7866" w:rsidRPr="000D7CC0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Gaussian High Pass Filter</w:t>
      </w:r>
    </w:p>
    <w:p w14:paraId="1CD5C142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3DF37BC5" wp14:editId="40E004E4">
            <wp:extent cx="5761355" cy="3381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76126" cy="339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4EAB" w14:textId="77777777" w:rsidR="00AD7866" w:rsidRPr="000D7CC0" w:rsidRDefault="00AD7866" w:rsidP="00AD786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0D7CC0" w:rsidRDefault="00AD7866" w:rsidP="00AD786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0D7CC0" w:rsidRDefault="00AD7866" w:rsidP="00AD786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0D7CC0" w:rsidRDefault="00AD7866" w:rsidP="00AD786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0D7CC0" w:rsidRDefault="00AD7866" w:rsidP="00AD7866">
      <w:pPr>
        <w:jc w:val="both"/>
        <w:rPr>
          <w:rFonts w:ascii="Times New Roman" w:hAnsi="Times New Roman" w:cs="Times New Roman"/>
          <w:sz w:val="24"/>
          <w:szCs w:val="24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77777777" w:rsidR="00AD7866" w:rsidRPr="000D7CC0" w:rsidRDefault="00AD7866" w:rsidP="00AD7866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D7CC0">
        <w:rPr>
          <w:rFonts w:ascii="Times New Roman" w:hAnsi="Times New Roman" w:cs="Times New Roman"/>
          <w:sz w:val="24"/>
          <w:szCs w:val="24"/>
        </w:rPr>
        <w:t>Spatial domain deals with image plane itself whereas Frequency domain deals with the rate of pixel change.</w:t>
      </w:r>
    </w:p>
    <w:p w14:paraId="70EF8FB1" w14:textId="77777777" w:rsidR="00AD7866" w:rsidRPr="000D7CC0" w:rsidRDefault="00AD7866" w:rsidP="00AD7866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D7CC0">
        <w:rPr>
          <w:rFonts w:ascii="Times New Roman" w:hAnsi="Times New Roman" w:cs="Times New Roman"/>
          <w:sz w:val="24"/>
          <w:szCs w:val="24"/>
        </w:rPr>
        <w:t xml:space="preserve">Spatial domain works based on direct manipulation of pixels whereas Frequency domain works based on modifying </w:t>
      </w:r>
      <w:proofErr w:type="spellStart"/>
      <w:r w:rsidRPr="000D7CC0">
        <w:rPr>
          <w:rFonts w:ascii="Times New Roman" w:hAnsi="Times New Roman" w:cs="Times New Roman"/>
          <w:sz w:val="24"/>
          <w:szCs w:val="24"/>
        </w:rPr>
        <w:t>fourier</w:t>
      </w:r>
      <w:proofErr w:type="spellEnd"/>
      <w:r w:rsidRPr="000D7CC0">
        <w:rPr>
          <w:rFonts w:ascii="Times New Roman" w:hAnsi="Times New Roman" w:cs="Times New Roman"/>
          <w:sz w:val="24"/>
          <w:szCs w:val="24"/>
        </w:rPr>
        <w:t xml:space="preserve"> transform.</w:t>
      </w:r>
    </w:p>
    <w:p w14:paraId="31686546" w14:textId="77777777" w:rsidR="00AD7866" w:rsidRPr="000D7CC0" w:rsidRDefault="00AD7866" w:rsidP="00AD7866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Spatial domain takes less time to computer whereas Frequency domain takes more time to compute.</w:t>
      </w:r>
    </w:p>
    <w:p w14:paraId="7BBAF978" w14:textId="0733FE22" w:rsidR="0079122B" w:rsidRPr="000D7CC0" w:rsidRDefault="0079122B" w:rsidP="0079122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31E8090" w14:textId="3018114A" w:rsidR="00AD786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6.List of Feat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0D7CC0" w14:paraId="5E8D4136" w14:textId="77777777" w:rsidTr="008C72D7">
        <w:tc>
          <w:tcPr>
            <w:tcW w:w="3092" w:type="dxa"/>
          </w:tcPr>
          <w:p w14:paraId="7F1CE116" w14:textId="77777777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</w:tcPr>
          <w:p w14:paraId="11F40A9F" w14:textId="77777777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Image/Vision]</w:t>
            </w:r>
          </w:p>
        </w:tc>
      </w:tr>
      <w:tr w:rsidR="008C72D7" w:rsidRPr="000D7CC0" w14:paraId="4521923A" w14:textId="77777777" w:rsidTr="008C72D7">
        <w:tc>
          <w:tcPr>
            <w:tcW w:w="3092" w:type="dxa"/>
          </w:tcPr>
          <w:p w14:paraId="6C0B8AEF" w14:textId="15722827" w:rsidR="008C72D7" w:rsidRPr="000D7CC0" w:rsidRDefault="005226F4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</w:tcPr>
          <w:p w14:paraId="11DDD642" w14:textId="1CA55087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067156F4" w14:textId="7AF6A8EA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0D7CC0" w14:paraId="3FDE7B86" w14:textId="77777777" w:rsidTr="008C72D7">
        <w:tc>
          <w:tcPr>
            <w:tcW w:w="3092" w:type="dxa"/>
          </w:tcPr>
          <w:p w14:paraId="33F38EC4" w14:textId="7C96C835" w:rsidR="008C72D7" w:rsidRPr="000D7CC0" w:rsidRDefault="00B54DA8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nes</w:t>
            </w:r>
          </w:p>
        </w:tc>
        <w:tc>
          <w:tcPr>
            <w:tcW w:w="3114" w:type="dxa"/>
          </w:tcPr>
          <w:p w14:paraId="21B8CAEC" w14:textId="7C08FAA5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94D91C8" w14:textId="779659AA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0D7CC0" w14:paraId="0259E7D4" w14:textId="77777777" w:rsidTr="008C72D7">
        <w:tc>
          <w:tcPr>
            <w:tcW w:w="3092" w:type="dxa"/>
          </w:tcPr>
          <w:p w14:paraId="5535A3A9" w14:textId="39AA7625" w:rsidR="008C72D7" w:rsidRPr="000D7CC0" w:rsidRDefault="00B54DA8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I</w:t>
            </w:r>
          </w:p>
        </w:tc>
        <w:tc>
          <w:tcPr>
            <w:tcW w:w="3114" w:type="dxa"/>
          </w:tcPr>
          <w:p w14:paraId="05D47E63" w14:textId="7FCC7588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4015656" w14:textId="4EB48E85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0D7CC0" w14:paraId="00EA0050" w14:textId="77777777" w:rsidTr="008C72D7">
        <w:tc>
          <w:tcPr>
            <w:tcW w:w="3092" w:type="dxa"/>
          </w:tcPr>
          <w:p w14:paraId="4E1F6789" w14:textId="39A2946A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25D3E377" w14:textId="7EB9D162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CCA1DE7" w14:textId="7C771050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0D7CC0" w14:paraId="08E12B05" w14:textId="77777777" w:rsidTr="008C72D7">
        <w:tc>
          <w:tcPr>
            <w:tcW w:w="3092" w:type="dxa"/>
          </w:tcPr>
          <w:p w14:paraId="2C1AA4ED" w14:textId="63888ECD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1535E3DB" w14:textId="692C4CBB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F72F9AC" w14:textId="2D246B12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13C0D6C" w14:textId="77777777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DBC153" w14:textId="77777777" w:rsidR="00753D16" w:rsidRPr="000D7CC0" w:rsidRDefault="00753D16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7.Feature Detection and Tracking</w:t>
      </w:r>
    </w:p>
    <w:p w14:paraId="049465DF" w14:textId="77777777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[Provide algorithm, output and observation from output]</w:t>
      </w:r>
    </w:p>
    <w:p w14:paraId="056AA21F" w14:textId="2ECE814F" w:rsidR="00AB55E7" w:rsidRPr="000D7CC0" w:rsidRDefault="00AB55E7" w:rsidP="00AB55E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Harris Corner Detection:</w:t>
      </w:r>
    </w:p>
    <w:p w14:paraId="5DED1668" w14:textId="7D53808E" w:rsidR="00AB55E7" w:rsidRPr="000D7CC0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698520A2" wp14:editId="3341E5A2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1720A" w14:textId="312B29DD" w:rsidR="00AB55E7" w:rsidRPr="000D7CC0" w:rsidRDefault="00AB55E7" w:rsidP="00AB55E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SIFT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(Scale-Invariant Feature Transform):</w:t>
      </w:r>
    </w:p>
    <w:p w14:paraId="6000D6CD" w14:textId="43437064" w:rsidR="00AB55E7" w:rsidRPr="000D7CC0" w:rsidRDefault="00293C3D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anchor distT="0" distB="0" distL="114300" distR="114300" simplePos="0" relativeHeight="251671552" behindDoc="0" locked="0" layoutInCell="1" allowOverlap="1" wp14:anchorId="209A11A2" wp14:editId="6B4D91A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232547"/>
            <wp:effectExtent l="0" t="0" r="2540" b="635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5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3D6957" w14:textId="40FDB1D6" w:rsidR="00AB55E7" w:rsidRPr="000D7CC0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FEF38B" w14:textId="75A9BA8E" w:rsidR="00AB55E7" w:rsidRPr="000D7CC0" w:rsidRDefault="00AB55E7" w:rsidP="00AB55E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drawing>
          <wp:anchor distT="0" distB="0" distL="114300" distR="114300" simplePos="0" relativeHeight="251669504" behindDoc="0" locked="0" layoutInCell="1" allowOverlap="1" wp14:anchorId="2CD9BB06" wp14:editId="37E8AE1F">
            <wp:simplePos x="0" y="0"/>
            <wp:positionH relativeFrom="column">
              <wp:posOffset>0</wp:posOffset>
            </wp:positionH>
            <wp:positionV relativeFrom="paragraph">
              <wp:posOffset>437515</wp:posOffset>
            </wp:positionV>
            <wp:extent cx="5934075" cy="3267075"/>
            <wp:effectExtent l="0" t="0" r="9525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SURF (Speeded-Up Robust Features)</w:t>
      </w:r>
    </w:p>
    <w:p w14:paraId="58D1D32B" w14:textId="77777777" w:rsidR="00AB55E7" w:rsidRPr="000D7CC0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9EF0E4" w14:textId="77777777" w:rsidR="00AB55E7" w:rsidRPr="000D7CC0" w:rsidRDefault="00AB55E7" w:rsidP="00AB55E7">
      <w:pPr>
        <w:numPr>
          <w:ilvl w:val="0"/>
          <w:numId w:val="1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</w:rPr>
        <w:t>Multiscale Oriented Patches Descriptor (MOPS)</w:t>
      </w:r>
    </w:p>
    <w:p w14:paraId="608C0D41" w14:textId="77777777" w:rsidR="00AB55E7" w:rsidRPr="000D7CC0" w:rsidRDefault="00AB55E7" w:rsidP="00AB55E7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ranslation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T1)</w:t>
      </w:r>
    </w:p>
    <w:p w14:paraId="77E559D1" w14:textId="77777777" w:rsidR="00AB55E7" w:rsidRPr="000D7CC0" w:rsidRDefault="00AB55E7" w:rsidP="00AB55E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B393A6" w14:textId="265C1110" w:rsidR="00AB55E7" w:rsidRPr="000D7CC0" w:rsidRDefault="00AB55E7" w:rsidP="00AB55E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746CA60A" wp14:editId="072AB21E">
            <wp:extent cx="5943600" cy="33242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749BC" w14:textId="77777777" w:rsidR="00293C3D" w:rsidRPr="000D7CC0" w:rsidRDefault="00293C3D" w:rsidP="00AB55E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34105C" w14:textId="77777777" w:rsidR="00AB55E7" w:rsidRPr="000D7CC0" w:rsidRDefault="00AB55E7" w:rsidP="00AB55E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CDC73E" w14:textId="128B944F" w:rsidR="00F31831" w:rsidRPr="000D7CC0" w:rsidRDefault="00AB55E7" w:rsidP="00F31831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Rotation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RMT1)</w:t>
      </w:r>
    </w:p>
    <w:p w14:paraId="19393C6B" w14:textId="77777777" w:rsidR="00AB55E7" w:rsidRPr="000D7CC0" w:rsidRDefault="00AB55E7" w:rsidP="00AB55E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0BFFCC58" wp14:editId="6F4EFC38">
            <wp:simplePos x="0" y="0"/>
            <wp:positionH relativeFrom="column">
              <wp:posOffset>63500</wp:posOffset>
            </wp:positionH>
            <wp:positionV relativeFrom="paragraph">
              <wp:posOffset>243766</wp:posOffset>
            </wp:positionV>
            <wp:extent cx="5943600" cy="3324225"/>
            <wp:effectExtent l="0" t="0" r="0" b="952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CF9BE7" w14:textId="77777777" w:rsidR="00AB55E7" w:rsidRPr="000D7CC0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9CCE41" w14:textId="77777777" w:rsidR="00AB55E7" w:rsidRPr="000D7CC0" w:rsidRDefault="00AB55E7" w:rsidP="00AB55E7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fine Transformation</w:t>
      </w:r>
    </w:p>
    <w:p w14:paraId="30A14538" w14:textId="375522E4" w:rsidR="00AB55E7" w:rsidRPr="000D7CC0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E3A01AA" w14:textId="7FADBAE2" w:rsidR="00AB55E7" w:rsidRPr="000D7CC0" w:rsidRDefault="00AB55E7" w:rsidP="00AB55E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6E76EF4" w14:textId="37987469" w:rsidR="00F31831" w:rsidRPr="000D7CC0" w:rsidRDefault="00F3183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B6BDF4" w14:textId="73A2235D" w:rsidR="00F31831" w:rsidRPr="000D7CC0" w:rsidRDefault="00F3183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338C04" w14:textId="0A8F3838" w:rsidR="00F31831" w:rsidRPr="000D7CC0" w:rsidRDefault="00F3183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6C69C0" w14:textId="6121C76F" w:rsidR="00F31831" w:rsidRPr="000D7CC0" w:rsidRDefault="00F3183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ECE19C" w14:textId="05981A48" w:rsidR="00F31831" w:rsidRPr="000D7CC0" w:rsidRDefault="00F3183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734F241" w14:textId="77777777" w:rsidR="00F31831" w:rsidRPr="000D7CC0" w:rsidRDefault="00F3183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25EC1FB" w14:textId="0FC55B4A" w:rsidR="00AB55E7" w:rsidRPr="000D7CC0" w:rsidRDefault="00AB55E7" w:rsidP="00AB55E7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</w:rPr>
        <w:t>Scaling</w:t>
      </w:r>
    </w:p>
    <w:p w14:paraId="214BEF64" w14:textId="792B8A12" w:rsidR="00F31831" w:rsidRPr="000D7CC0" w:rsidRDefault="00F31831" w:rsidP="00F31831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EF07615" w14:textId="77777777" w:rsidR="00F31831" w:rsidRPr="000D7CC0" w:rsidRDefault="00F31831" w:rsidP="00F31831">
      <w:pPr>
        <w:pStyle w:val="Heading4"/>
        <w:numPr>
          <w:ilvl w:val="0"/>
          <w:numId w:val="15"/>
        </w:numPr>
        <w:shd w:val="clear" w:color="auto" w:fill="FFFFFF"/>
        <w:spacing w:before="240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0D7CC0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Affine Transformation</w:t>
      </w:r>
    </w:p>
    <w:p w14:paraId="69EEFD29" w14:textId="65DEEF76" w:rsidR="00F31831" w:rsidRPr="000D7CC0" w:rsidRDefault="00F31831" w:rsidP="00F3183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0D7CC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7E6AA87E" wp14:editId="5CCEE328">
            <wp:extent cx="5943600" cy="3328035"/>
            <wp:effectExtent l="0" t="0" r="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58179" w14:textId="77777777" w:rsidR="00F31831" w:rsidRPr="000D7CC0" w:rsidRDefault="00F31831" w:rsidP="00F3183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p w14:paraId="1072FFB7" w14:textId="77777777" w:rsidR="00F31831" w:rsidRPr="000D7CC0" w:rsidRDefault="00F31831" w:rsidP="00F31831">
      <w:pPr>
        <w:pStyle w:val="Heading4"/>
        <w:numPr>
          <w:ilvl w:val="0"/>
          <w:numId w:val="15"/>
        </w:numPr>
        <w:shd w:val="clear" w:color="auto" w:fill="FFFFFF"/>
        <w:spacing w:before="240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0D7CC0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lastRenderedPageBreak/>
        <w:t>Perspective Transformation</w:t>
      </w:r>
    </w:p>
    <w:p w14:paraId="26C8BF96" w14:textId="54EE1CFC" w:rsidR="00F31831" w:rsidRPr="000D7CC0" w:rsidRDefault="00F31831" w:rsidP="00F3183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0D7CC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07ED5944" wp14:editId="3786301D">
            <wp:extent cx="2860040" cy="28600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7EA8E" w14:textId="77777777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DFBF3D" w14:textId="77777777" w:rsidR="00F31831" w:rsidRPr="000D7CC0" w:rsidRDefault="00F31831" w:rsidP="00F31831">
      <w:pPr>
        <w:pStyle w:val="Heading4"/>
        <w:numPr>
          <w:ilvl w:val="0"/>
          <w:numId w:val="15"/>
        </w:numPr>
        <w:shd w:val="clear" w:color="auto" w:fill="FFFFFF"/>
        <w:spacing w:before="240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0D7CC0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Scaling</w:t>
      </w:r>
    </w:p>
    <w:p w14:paraId="25B86725" w14:textId="77777777" w:rsidR="00F31831" w:rsidRPr="000D7CC0" w:rsidRDefault="00F31831" w:rsidP="00F31831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  <w:noProof/>
        </w:rPr>
        <w:drawing>
          <wp:inline distT="0" distB="0" distL="0" distR="0" wp14:anchorId="44C3A0E9" wp14:editId="2000D13B">
            <wp:extent cx="2118240" cy="118021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583" cy="119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F5AEB" w14:textId="77777777" w:rsidR="00F31831" w:rsidRPr="000D7CC0" w:rsidRDefault="00F31831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0E54806C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8.Scene</w:t>
      </w:r>
    </w:p>
    <w:p w14:paraId="4CF9E065" w14:textId="77777777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  <w:t>[Place some sample images]</w:t>
      </w:r>
    </w:p>
    <w:p w14:paraId="29226333" w14:textId="77777777" w:rsidR="00753D16" w:rsidRPr="000D7CC0" w:rsidRDefault="00753D16" w:rsidP="00355BE0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[Describe the scene with the image and list the objects to be identified]</w:t>
      </w:r>
    </w:p>
    <w:p w14:paraId="27447392" w14:textId="77777777" w:rsidR="00753D16" w:rsidRPr="000D7CC0" w:rsidRDefault="00753D16" w:rsidP="00355BE0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[Make sure that human face also appears in the image]</w:t>
      </w:r>
    </w:p>
    <w:p w14:paraId="2C96B752" w14:textId="77777777" w:rsidR="00B54DA8" w:rsidRPr="000D7CC0" w:rsidRDefault="00B54DA8" w:rsidP="00AF451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3B5F59" w14:textId="768B8F64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9.List of Objects in scene and the features</w:t>
      </w:r>
    </w:p>
    <w:p w14:paraId="78C5BA96" w14:textId="77777777" w:rsidR="00753D16" w:rsidRPr="000D7CC0" w:rsidRDefault="00753D16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[Refer section 8 and present the table contents for section 9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53D16" w:rsidRPr="000D7CC0" w14:paraId="29CDFF68" w14:textId="77777777" w:rsidTr="00753D16">
        <w:tc>
          <w:tcPr>
            <w:tcW w:w="4508" w:type="dxa"/>
          </w:tcPr>
          <w:p w14:paraId="549403DA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4508" w:type="dxa"/>
          </w:tcPr>
          <w:p w14:paraId="4D64A9AC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0D7CC0" w14:paraId="36DB313D" w14:textId="77777777" w:rsidTr="00753D16">
        <w:tc>
          <w:tcPr>
            <w:tcW w:w="4508" w:type="dxa"/>
          </w:tcPr>
          <w:p w14:paraId="5ECBFD0A" w14:textId="04D45733" w:rsidR="00556401" w:rsidRPr="000D7CC0" w:rsidRDefault="00556401" w:rsidP="005564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4508" w:type="dxa"/>
          </w:tcPr>
          <w:p w14:paraId="52B754AE" w14:textId="77777777" w:rsidR="00556401" w:rsidRPr="000D7CC0" w:rsidRDefault="00556401" w:rsidP="005564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35E8964F" w14:textId="1B65F317" w:rsidR="00556401" w:rsidRPr="000D7CC0" w:rsidRDefault="00556401" w:rsidP="005564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0D7CC0" w14:paraId="6F4A3B98" w14:textId="77777777" w:rsidTr="00753D16">
        <w:tc>
          <w:tcPr>
            <w:tcW w:w="4508" w:type="dxa"/>
          </w:tcPr>
          <w:p w14:paraId="11FCB127" w14:textId="185CA221" w:rsidR="0079481E" w:rsidRPr="000D7CC0" w:rsidRDefault="00BD38A5" w:rsidP="0079481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4508" w:type="dxa"/>
          </w:tcPr>
          <w:p w14:paraId="3D050AB3" w14:textId="77777777" w:rsidR="0079481E" w:rsidRPr="000D7CC0" w:rsidRDefault="0079481E" w:rsidP="0079481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2624DD4B" w14:textId="05784AD3" w:rsidR="0079481E" w:rsidRPr="000D7CC0" w:rsidRDefault="0079481E" w:rsidP="0079481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0D7CC0" w14:paraId="11AA9928" w14:textId="77777777" w:rsidTr="00753D16">
        <w:tc>
          <w:tcPr>
            <w:tcW w:w="4508" w:type="dxa"/>
          </w:tcPr>
          <w:p w14:paraId="0DDD1CA6" w14:textId="6C29D96A" w:rsidR="0079481E" w:rsidRPr="000D7CC0" w:rsidRDefault="0079481E" w:rsidP="0079481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</w:p>
        </w:tc>
        <w:tc>
          <w:tcPr>
            <w:tcW w:w="4508" w:type="dxa"/>
          </w:tcPr>
          <w:p w14:paraId="69404D78" w14:textId="77777777" w:rsidR="0079481E" w:rsidRPr="000D7CC0" w:rsidRDefault="0079481E" w:rsidP="0079481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76A0CB77" w14:textId="62E8E3C9" w:rsidR="0079481E" w:rsidRPr="000D7CC0" w:rsidRDefault="0079481E" w:rsidP="0079481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0D7CC0" w14:paraId="2A4A6A53" w14:textId="77777777" w:rsidTr="00753D16">
        <w:tc>
          <w:tcPr>
            <w:tcW w:w="4508" w:type="dxa"/>
          </w:tcPr>
          <w:p w14:paraId="58C24FFF" w14:textId="1C86B3F7" w:rsidR="0079481E" w:rsidRPr="000D7CC0" w:rsidRDefault="0079481E" w:rsidP="0079481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Signals</w:t>
            </w:r>
          </w:p>
        </w:tc>
        <w:tc>
          <w:tcPr>
            <w:tcW w:w="4508" w:type="dxa"/>
          </w:tcPr>
          <w:p w14:paraId="3183D9E1" w14:textId="360E4D1B" w:rsidR="0079481E" w:rsidRPr="000D7CC0" w:rsidRDefault="0079481E" w:rsidP="0079481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</w:tbl>
    <w:p w14:paraId="5E41AA20" w14:textId="77777777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286D16" w14:textId="77777777" w:rsidR="00D3164F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10.Face Detection</w:t>
      </w:r>
    </w:p>
    <w:p w14:paraId="61EDA833" w14:textId="77777777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  <w:t>[Place the viola Jones algorithm]</w:t>
      </w:r>
    </w:p>
    <w:p w14:paraId="755AAA1B" w14:textId="7CCD638C" w:rsidR="00753D16" w:rsidRPr="000D7CC0" w:rsidRDefault="00466CDC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B158FB3" wp14:editId="2D1E41C1">
            <wp:extent cx="5734050" cy="2971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CB822" w14:textId="77777777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11.Refer internet and fill the following related to face detection algorithms and Deep learning architecture</w:t>
      </w:r>
    </w:p>
    <w:p w14:paraId="5E70C099" w14:textId="77777777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[A sample entry has been provided. Can also include algorithms related to </w:t>
      </w:r>
      <w:proofErr w:type="spellStart"/>
      <w:proofErr w:type="gramStart"/>
      <w:r w:rsidRPr="000D7CC0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violajones</w:t>
      </w:r>
      <w:r w:rsidR="00AB099B" w:rsidRPr="000D7CC0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,adaboost</w:t>
      </w:r>
      <w:proofErr w:type="spellEnd"/>
      <w:proofErr w:type="gramEnd"/>
      <w:r w:rsidR="00AB099B" w:rsidRPr="000D7CC0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classifier also</w:t>
      </w:r>
      <w:r w:rsidRPr="000D7CC0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]</w:t>
      </w:r>
    </w:p>
    <w:p w14:paraId="26999C07" w14:textId="77777777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7458"/>
        <w:gridCol w:w="446"/>
        <w:gridCol w:w="577"/>
      </w:tblGrid>
      <w:tr w:rsidR="00753D16" w:rsidRPr="000D7CC0" w14:paraId="16338343" w14:textId="77777777" w:rsidTr="00AF4512">
        <w:tc>
          <w:tcPr>
            <w:tcW w:w="535" w:type="dxa"/>
          </w:tcPr>
          <w:p w14:paraId="6E038857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7458" w:type="dxa"/>
          </w:tcPr>
          <w:p w14:paraId="18925C9B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446" w:type="dxa"/>
          </w:tcPr>
          <w:p w14:paraId="41F76878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577" w:type="dxa"/>
          </w:tcPr>
          <w:p w14:paraId="4B6FAC58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753D16" w:rsidRPr="000D7CC0" w14:paraId="256FF6D3" w14:textId="77777777" w:rsidTr="00AF4512">
        <w:tc>
          <w:tcPr>
            <w:tcW w:w="535" w:type="dxa"/>
          </w:tcPr>
          <w:p w14:paraId="513F6C44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7458" w:type="dxa"/>
          </w:tcPr>
          <w:p w14:paraId="09295F1F" w14:textId="77777777" w:rsidR="00753D16" w:rsidRPr="000D7CC0" w:rsidRDefault="00827265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43" w:anchor=":~:text=FaceNet%20is%20a%20face%20recognition,of%20face%20recognition%20benchmark%20datasets.&amp;text=About%20the%20FaceNet%20face%20recognition,implementations%20and%20pre%2Dtrained%20models" w:history="1">
              <w:r w:rsidR="00753D16" w:rsidRPr="000D7CC0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53D16"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446" w:type="dxa"/>
          </w:tcPr>
          <w:p w14:paraId="1332E9C1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233E3B26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753D16" w:rsidRPr="000D7CC0" w14:paraId="16DED788" w14:textId="77777777" w:rsidTr="00AF4512">
        <w:tc>
          <w:tcPr>
            <w:tcW w:w="535" w:type="dxa"/>
          </w:tcPr>
          <w:p w14:paraId="535CC435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28E01101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6F90E7C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0BAD6A97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0D7CC0" w14:paraId="667F6616" w14:textId="77777777" w:rsidTr="00AF4512">
        <w:tc>
          <w:tcPr>
            <w:tcW w:w="535" w:type="dxa"/>
          </w:tcPr>
          <w:p w14:paraId="7DFF4A7A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45D934DD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8CDD695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4BADD2DE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0D7CC0" w14:paraId="07391FCD" w14:textId="77777777" w:rsidTr="00AF4512">
        <w:tc>
          <w:tcPr>
            <w:tcW w:w="535" w:type="dxa"/>
          </w:tcPr>
          <w:p w14:paraId="407C5939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7D77A384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71C8E78D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4367FBF1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8F29BF" w14:textId="77777777" w:rsidR="00D3164F" w:rsidRPr="000D7CC0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lastRenderedPageBreak/>
        <w:t>12.</w:t>
      </w:r>
      <w:bookmarkStart w:id="1" w:name="_GoBack"/>
      <w:bookmarkEnd w:id="1"/>
    </w:p>
    <w:p w14:paraId="41D501C6" w14:textId="50140347" w:rsidR="00AB099B" w:rsidRPr="00827265" w:rsidRDefault="00AB099B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27265">
        <w:rPr>
          <w:rFonts w:ascii="Times New Roman" w:hAnsi="Times New Roman" w:cs="Times New Roman"/>
          <w:b/>
          <w:bCs/>
          <w:sz w:val="24"/>
          <w:szCs w:val="24"/>
          <w:lang w:val="en-US"/>
        </w:rPr>
        <w:t>Performance Metr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1"/>
        <w:gridCol w:w="2068"/>
        <w:gridCol w:w="2326"/>
        <w:gridCol w:w="2341"/>
      </w:tblGrid>
      <w:tr w:rsidR="00AB099B" w:rsidRPr="000D7CC0" w14:paraId="542D179C" w14:textId="77777777" w:rsidTr="00AB099B">
        <w:tc>
          <w:tcPr>
            <w:tcW w:w="2281" w:type="dxa"/>
          </w:tcPr>
          <w:p w14:paraId="23B1F0A2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0D7CC0" w14:paraId="123C8E1D" w14:textId="77777777" w:rsidTr="00AB099B">
        <w:tc>
          <w:tcPr>
            <w:tcW w:w="2281" w:type="dxa"/>
          </w:tcPr>
          <w:p w14:paraId="60EF9EBA" w14:textId="5F666D43" w:rsidR="00AB099B" w:rsidRPr="000D7CC0" w:rsidRDefault="00482EE0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ek Signal to Noise Ratio (PSNR)</w:t>
            </w:r>
          </w:p>
        </w:tc>
        <w:tc>
          <w:tcPr>
            <w:tcW w:w="2068" w:type="dxa"/>
          </w:tcPr>
          <w:p w14:paraId="63A9245A" w14:textId="65F1DB56" w:rsidR="00AB099B" w:rsidRPr="000D7CC0" w:rsidRDefault="00482EE0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6AE48847" w14:textId="6955A547" w:rsidR="00AB099B" w:rsidRPr="000D7CC0" w:rsidRDefault="00482EE0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ves the r</w:t>
            </w:r>
            <w:r w:rsidRPr="00482EE0">
              <w:rPr>
                <w:rFonts w:ascii="Times New Roman" w:hAnsi="Times New Roman" w:cs="Times New Roman"/>
                <w:sz w:val="24"/>
                <w:szCs w:val="24"/>
              </w:rPr>
              <w:t>atio between the maximum possible power of a signal and the power of corrupting noise that affects the fidelity of its represent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41" w:type="dxa"/>
          </w:tcPr>
          <w:p w14:paraId="5C4D0819" w14:textId="10ABDE55" w:rsidR="00AB099B" w:rsidRPr="000D7CC0" w:rsidRDefault="00482EE0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</w:tc>
      </w:tr>
      <w:tr w:rsidR="00AB099B" w:rsidRPr="000D7CC0" w14:paraId="00C29F07" w14:textId="77777777" w:rsidTr="00AB099B">
        <w:tc>
          <w:tcPr>
            <w:tcW w:w="2281" w:type="dxa"/>
          </w:tcPr>
          <w:p w14:paraId="382498A5" w14:textId="23CAB59B" w:rsidR="00AB099B" w:rsidRPr="000D7CC0" w:rsidRDefault="00482EE0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2068" w:type="dxa"/>
          </w:tcPr>
          <w:p w14:paraId="6F00CEED" w14:textId="47A929A8" w:rsidR="00AB099B" w:rsidRPr="000D7CC0" w:rsidRDefault="00482EE0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0D0F43E6" w14:textId="5AE7686C" w:rsidR="00AB099B" w:rsidRPr="000D7CC0" w:rsidRDefault="00482EE0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482EE0">
              <w:rPr>
                <w:rFonts w:ascii="Times New Roman" w:hAnsi="Times New Roman" w:cs="Times New Roman"/>
                <w:sz w:val="24"/>
                <w:szCs w:val="24"/>
              </w:rPr>
              <w:t xml:space="preserve">easures the average squared difference between the estimated values and the actual value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</w:t>
            </w:r>
            <w:r w:rsidRPr="00482EE0">
              <w:rPr>
                <w:rFonts w:ascii="Times New Roman" w:hAnsi="Times New Roman" w:cs="Times New Roman"/>
                <w:sz w:val="24"/>
                <w:szCs w:val="24"/>
              </w:rPr>
              <w:t xml:space="preserve"> is a risk function, corresponding to the expected value of the squared error loss.</w:t>
            </w:r>
          </w:p>
        </w:tc>
        <w:tc>
          <w:tcPr>
            <w:tcW w:w="2341" w:type="dxa"/>
          </w:tcPr>
          <w:p w14:paraId="1DAC9451" w14:textId="5A445C34" w:rsidR="00AB099B" w:rsidRPr="000D7CC0" w:rsidRDefault="00482EE0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MSE</m:t>
                </m:r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</w:tc>
      </w:tr>
      <w:tr w:rsidR="00AB099B" w:rsidRPr="000D7CC0" w14:paraId="6156A9FC" w14:textId="77777777" w:rsidTr="00AB099B">
        <w:tc>
          <w:tcPr>
            <w:tcW w:w="2281" w:type="dxa"/>
          </w:tcPr>
          <w:p w14:paraId="455B7A7A" w14:textId="52EE39BB" w:rsidR="00AB099B" w:rsidRPr="000D7CC0" w:rsidRDefault="0068033D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8033D">
              <w:rPr>
                <w:rFonts w:ascii="Times New Roman" w:hAnsi="Times New Roman" w:cs="Times New Roman"/>
                <w:sz w:val="24"/>
                <w:szCs w:val="24"/>
              </w:rPr>
              <w:t>Structural Similarity Index (SSIM)</w:t>
            </w:r>
          </w:p>
        </w:tc>
        <w:tc>
          <w:tcPr>
            <w:tcW w:w="2068" w:type="dxa"/>
          </w:tcPr>
          <w:p w14:paraId="6176773B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18C900BB" w14:textId="2B8C28FD" w:rsidR="00AB099B" w:rsidRPr="000D7CC0" w:rsidRDefault="00527A1C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</w:t>
            </w:r>
            <w:r w:rsidRPr="00527A1C">
              <w:rPr>
                <w:rFonts w:ascii="Times New Roman" w:hAnsi="Times New Roman" w:cs="Times New Roman"/>
                <w:sz w:val="24"/>
                <w:szCs w:val="24"/>
              </w:rPr>
              <w:t>is a perceptual metric that quantifies image quality degradation* caused by processing such as data compression or by losses in data transmission.</w:t>
            </w:r>
          </w:p>
        </w:tc>
        <w:tc>
          <w:tcPr>
            <w:tcW w:w="2341" w:type="dxa"/>
          </w:tcPr>
          <w:p w14:paraId="722DC7CB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9388F5" w14:textId="77777777" w:rsidR="00AB099B" w:rsidRPr="000D7CC0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F9D807" w14:textId="77777777" w:rsidR="00D3164F" w:rsidRPr="000D7CC0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13.Deep Learning Architectures</w:t>
      </w:r>
    </w:p>
    <w:p w14:paraId="16E140CA" w14:textId="77777777" w:rsidR="00AB099B" w:rsidRPr="000D7CC0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0D7CC0" w:rsidRDefault="008C72D7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77777777" w:rsidR="00AB099B" w:rsidRPr="000D7CC0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[refer : </w:t>
      </w:r>
      <w:hyperlink r:id="rId44" w:history="1">
        <w:r w:rsidRPr="000D7CC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0D7CC0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0D7CC0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0D7CC0">
        <w:rPr>
          <w:rFonts w:ascii="Times New Roman" w:hAnsi="Times New Roman" w:cs="Times New Roman"/>
        </w:rPr>
        <w:t xml:space="preserve"> 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0D7CC0" w14:paraId="03116AF2" w14:textId="77777777" w:rsidTr="00AB099B">
        <w:tc>
          <w:tcPr>
            <w:tcW w:w="1949" w:type="dxa"/>
          </w:tcPr>
          <w:p w14:paraId="6E5F7BF3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0D7CC0" w14:paraId="55C7313E" w14:textId="77777777" w:rsidTr="00AB099B">
        <w:tc>
          <w:tcPr>
            <w:tcW w:w="1949" w:type="dxa"/>
          </w:tcPr>
          <w:p w14:paraId="4E4088F9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STM</w:t>
            </w:r>
          </w:p>
        </w:tc>
        <w:tc>
          <w:tcPr>
            <w:tcW w:w="1833" w:type="dxa"/>
          </w:tcPr>
          <w:p w14:paraId="1CD3A81B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0D7CC0" w14:paraId="0F6C7FAC" w14:textId="77777777" w:rsidTr="00AB099B">
        <w:tc>
          <w:tcPr>
            <w:tcW w:w="1949" w:type="dxa"/>
          </w:tcPr>
          <w:p w14:paraId="55B8F34F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0D7CC0" w14:paraId="5D348F0A" w14:textId="77777777" w:rsidTr="00AB099B">
        <w:tc>
          <w:tcPr>
            <w:tcW w:w="1949" w:type="dxa"/>
          </w:tcPr>
          <w:p w14:paraId="506AAE58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0D7CC0" w14:paraId="2E921697" w14:textId="77777777" w:rsidTr="00AB099B">
        <w:tc>
          <w:tcPr>
            <w:tcW w:w="1949" w:type="dxa"/>
          </w:tcPr>
          <w:p w14:paraId="4460601A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77777777" w:rsidR="00AB099B" w:rsidRPr="000D7CC0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77777777" w:rsidR="00AB099B" w:rsidRPr="000D7CC0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lastRenderedPageBreak/>
        <w:t>14.</w:t>
      </w:r>
      <w:proofErr w:type="gramStart"/>
      <w:r w:rsidR="008C72D7" w:rsidRPr="000D7CC0">
        <w:rPr>
          <w:rFonts w:ascii="Times New Roman" w:hAnsi="Times New Roman" w:cs="Times New Roman"/>
          <w:sz w:val="24"/>
          <w:szCs w:val="24"/>
          <w:lang w:val="en-US"/>
        </w:rPr>
        <w:t>Training ,Testing</w:t>
      </w:r>
      <w:proofErr w:type="gramEnd"/>
      <w:r w:rsidR="008C72D7"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 and Validation</w:t>
      </w:r>
    </w:p>
    <w:p w14:paraId="5E9173C1" w14:textId="77777777" w:rsidR="008C72D7" w:rsidRPr="000D7CC0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is </w:t>
      </w:r>
      <w:proofErr w:type="gramStart"/>
      <w:r w:rsidRPr="000D7CC0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</w:p>
    <w:p w14:paraId="0D129FB0" w14:textId="77777777" w:rsidR="002A6655" w:rsidRPr="000D7CC0" w:rsidRDefault="00827265" w:rsidP="00355BE0">
      <w:pPr>
        <w:jc w:val="both"/>
        <w:rPr>
          <w:rFonts w:ascii="Times New Roman" w:hAnsi="Times New Roman" w:cs="Times New Roman"/>
        </w:rPr>
      </w:pPr>
      <w:hyperlink r:id="rId45" w:tgtFrame="_blank" w:history="1">
        <w:r w:rsidR="002A6655" w:rsidRPr="000D7CC0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0D7CC0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0D7CC0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0D7CC0">
        <w:rPr>
          <w:rFonts w:ascii="Times New Roman" w:hAnsi="Times New Roman" w:cs="Times New Roman"/>
        </w:rPr>
        <w:t>]</w:t>
      </w:r>
    </w:p>
    <w:p w14:paraId="1E84DDFC" w14:textId="77777777" w:rsidR="002A6655" w:rsidRPr="000D7CC0" w:rsidRDefault="002A6655" w:rsidP="00355BE0">
      <w:pPr>
        <w:jc w:val="both"/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[Provide your inference for 10-rule]</w:t>
      </w:r>
    </w:p>
    <w:p w14:paraId="6A44C51E" w14:textId="77777777" w:rsidR="00D3164F" w:rsidRPr="000D7CC0" w:rsidRDefault="002A6655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0D7CC0" w:rsidRDefault="00E72A17" w:rsidP="00E72A1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46" w:tgtFrame="_blank" w:tooltip="https://github.com/overtunned/lane_detection/tree/main/dataset" w:history="1">
        <w:r w:rsidRPr="000D7CC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0D7CC0" w:rsidRDefault="00E72A17" w:rsidP="00E72A17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47" w:history="1">
        <w:r w:rsidRPr="000D7CC0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7E898809" w14:textId="640DB6B7" w:rsidR="00E72A17" w:rsidRPr="000D7CC0" w:rsidRDefault="00E72A17" w:rsidP="00E72A17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48" w:history="1">
        <w:r w:rsidRPr="000D7CC0">
          <w:rPr>
            <w:rStyle w:val="Hyperlink"/>
            <w:rFonts w:ascii="Times New Roman" w:hAnsi="Times New Roman" w:cs="Times New Roman"/>
          </w:rPr>
          <w:t>GitHub - rslim087a/road-image: image required for finding lane lines</w:t>
        </w:r>
      </w:hyperlink>
    </w:p>
    <w:p w14:paraId="4C8945FC" w14:textId="649347C1" w:rsidR="00E72A17" w:rsidRPr="000D7CC0" w:rsidRDefault="00E72A17" w:rsidP="00E72A17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49" w:history="1">
        <w:proofErr w:type="spellStart"/>
        <w:r w:rsidRPr="000D7CC0">
          <w:rPr>
            <w:rStyle w:val="Hyperlink"/>
            <w:rFonts w:ascii="Times New Roman" w:hAnsi="Times New Roman" w:cs="Times New Roman"/>
          </w:rPr>
          <w:t>CULane</w:t>
        </w:r>
        <w:proofErr w:type="spellEnd"/>
        <w:r w:rsidRPr="000D7CC0">
          <w:rPr>
            <w:rStyle w:val="Hyperlink"/>
            <w:rFonts w:ascii="Times New Roman" w:hAnsi="Times New Roman" w:cs="Times New Roman"/>
          </w:rPr>
          <w:t xml:space="preserve"> dataset</w:t>
        </w:r>
      </w:hyperlink>
    </w:p>
    <w:p w14:paraId="6E8B0291" w14:textId="77777777" w:rsidR="00E72A17" w:rsidRPr="000D7CC0" w:rsidRDefault="00E72A17" w:rsidP="00E72A17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0" w:history="1">
        <w:r w:rsidRPr="000D7CC0">
          <w:rPr>
            <w:rStyle w:val="Hyperlink"/>
            <w:rFonts w:ascii="Times New Roman" w:hAnsi="Times New Roman" w:cs="Times New Roman"/>
          </w:rPr>
          <w:t xml:space="preserve">Real-time detection of road lane-lines for autonomous </w:t>
        </w:r>
        <w:proofErr w:type="spellStart"/>
        <w:r w:rsidRPr="000D7CC0">
          <w:rPr>
            <w:rStyle w:val="Hyperlink"/>
            <w:rFonts w:ascii="Times New Roman" w:hAnsi="Times New Roman" w:cs="Times New Roman"/>
          </w:rPr>
          <w:t>driving</w:t>
        </w:r>
      </w:hyperlink>
      <w:proofErr w:type="spellEnd"/>
    </w:p>
    <w:p w14:paraId="1F28C735" w14:textId="77777777" w:rsidR="00E72A17" w:rsidRPr="000D7CC0" w:rsidRDefault="00E72A17" w:rsidP="00E72A17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1" w:history="1">
        <w:r w:rsidRPr="000D7CC0">
          <w:rPr>
            <w:rStyle w:val="Hyperlink"/>
            <w:rFonts w:ascii="Times New Roman" w:hAnsi="Times New Roman" w:cs="Times New Roman"/>
          </w:rPr>
          <w:t xml:space="preserve">Multi-Lane Detection and Tracking Using Vision for Traffic Situation </w:t>
        </w:r>
        <w:proofErr w:type="spellStart"/>
        <w:r w:rsidRPr="000D7CC0">
          <w:rPr>
            <w:rStyle w:val="Hyperlink"/>
            <w:rFonts w:ascii="Times New Roman" w:hAnsi="Times New Roman" w:cs="Times New Roman"/>
          </w:rPr>
          <w:t>Awareness</w:t>
        </w:r>
      </w:hyperlink>
      <w:proofErr w:type="spellEnd"/>
    </w:p>
    <w:p w14:paraId="34C1E027" w14:textId="1513441D" w:rsidR="008C72D7" w:rsidRPr="000D7CC0" w:rsidRDefault="00E72A17" w:rsidP="00E72A1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2" w:anchor=":~:text=Vehicle%20tracking%20has%20been%20performed,using%20adaptive%20background%20subtraction%20technique." w:history="1">
        <w:r w:rsidRPr="000D7CC0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8C72D7" w:rsidRPr="000D7C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9"/>
  </w:num>
  <w:num w:numId="4">
    <w:abstractNumId w:val="14"/>
  </w:num>
  <w:num w:numId="5">
    <w:abstractNumId w:val="6"/>
  </w:num>
  <w:num w:numId="6">
    <w:abstractNumId w:val="16"/>
  </w:num>
  <w:num w:numId="7">
    <w:abstractNumId w:val="7"/>
  </w:num>
  <w:num w:numId="8">
    <w:abstractNumId w:val="2"/>
  </w:num>
  <w:num w:numId="9">
    <w:abstractNumId w:val="10"/>
  </w:num>
  <w:num w:numId="10">
    <w:abstractNumId w:val="4"/>
  </w:num>
  <w:num w:numId="11">
    <w:abstractNumId w:val="0"/>
  </w:num>
  <w:num w:numId="12">
    <w:abstractNumId w:val="13"/>
  </w:num>
  <w:num w:numId="13">
    <w:abstractNumId w:val="1"/>
  </w:num>
  <w:num w:numId="14">
    <w:abstractNumId w:val="3"/>
  </w:num>
  <w:num w:numId="15">
    <w:abstractNumId w:val="12"/>
  </w:num>
  <w:num w:numId="16">
    <w:abstractNumId w:val="15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rAUAOdSMgSwAAAA="/>
  </w:docVars>
  <w:rsids>
    <w:rsidRoot w:val="00D3164F"/>
    <w:rsid w:val="000D7CC0"/>
    <w:rsid w:val="002516B3"/>
    <w:rsid w:val="00293C3D"/>
    <w:rsid w:val="002A6655"/>
    <w:rsid w:val="002F11E3"/>
    <w:rsid w:val="00355BE0"/>
    <w:rsid w:val="0036392F"/>
    <w:rsid w:val="003E480D"/>
    <w:rsid w:val="00466CDC"/>
    <w:rsid w:val="00482EE0"/>
    <w:rsid w:val="004C4F8B"/>
    <w:rsid w:val="004E1557"/>
    <w:rsid w:val="005226F4"/>
    <w:rsid w:val="00527A1C"/>
    <w:rsid w:val="00556401"/>
    <w:rsid w:val="005D73AA"/>
    <w:rsid w:val="00620EAE"/>
    <w:rsid w:val="0068033D"/>
    <w:rsid w:val="006C0ACF"/>
    <w:rsid w:val="00753D16"/>
    <w:rsid w:val="0079122B"/>
    <w:rsid w:val="0079481E"/>
    <w:rsid w:val="007C2B5C"/>
    <w:rsid w:val="00827265"/>
    <w:rsid w:val="00864732"/>
    <w:rsid w:val="008C72D7"/>
    <w:rsid w:val="00A347AC"/>
    <w:rsid w:val="00A67904"/>
    <w:rsid w:val="00A952AD"/>
    <w:rsid w:val="00AB099B"/>
    <w:rsid w:val="00AB2DF6"/>
    <w:rsid w:val="00AB55E7"/>
    <w:rsid w:val="00AC453E"/>
    <w:rsid w:val="00AD661F"/>
    <w:rsid w:val="00AD7866"/>
    <w:rsid w:val="00AF4512"/>
    <w:rsid w:val="00B54DA8"/>
    <w:rsid w:val="00BD38A5"/>
    <w:rsid w:val="00C658A2"/>
    <w:rsid w:val="00C97EE6"/>
    <w:rsid w:val="00CE2D1C"/>
    <w:rsid w:val="00D3164F"/>
    <w:rsid w:val="00E379A5"/>
    <w:rsid w:val="00E72A17"/>
    <w:rsid w:val="00F31831"/>
    <w:rsid w:val="00F65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customXml" Target="../customXml/item3.xml"/><Relationship Id="rId21" Type="http://schemas.openxmlformats.org/officeDocument/2006/relationships/image" Target="media/image14.jpe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hyperlink" Target="https://github.com/rslim087a/road-video" TargetMode="External"/><Relationship Id="rId50" Type="http://schemas.openxmlformats.org/officeDocument/2006/relationships/hyperlink" Target="https://www.researchgate.net/publication/331478663_Real-Time_Detection_of_Road_Lane-Lines_for_Autonomous_Driving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yperlink" Target="https://github.com/overtunned/lane_detection/tree/main/Dataset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hyperlink" Target="https://lionbridge.ai/training-data-guide/" TargetMode="External"/><Relationship Id="rId53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jpeg"/><Relationship Id="rId49" Type="http://schemas.openxmlformats.org/officeDocument/2006/relationships/hyperlink" Target="https://xingangpan.github.io/projects/CULane.html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hyperlink" Target="https://developer.ibm.com/technologies/artificial-intelligence/articles/cc-machine-learning-deep-learning-architectures/" TargetMode="External"/><Relationship Id="rId52" Type="http://schemas.openxmlformats.org/officeDocument/2006/relationships/hyperlink" Target="https://link.springer.com/chapter/10.1007/978-981-15-0633-8_156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hyperlink" Target="https://machinelearningmastery.com/how-to-develop-a-face-recognition-system-using-facenet-in-keras-and-an-svm-classifier/" TargetMode="External"/><Relationship Id="rId48" Type="http://schemas.openxmlformats.org/officeDocument/2006/relationships/hyperlink" Target="https://github.com/rslim087a/road-image" TargetMode="External"/><Relationship Id="rId8" Type="http://schemas.openxmlformats.org/officeDocument/2006/relationships/image" Target="media/image1.png"/><Relationship Id="rId51" Type="http://schemas.openxmlformats.org/officeDocument/2006/relationships/hyperlink" Target="https://ieeexplore.ieee.org/document/925341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22</Pages>
  <Words>1129</Words>
  <Characters>643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37</cp:revision>
  <dcterms:created xsi:type="dcterms:W3CDTF">2021-05-16T06:27:00Z</dcterms:created>
  <dcterms:modified xsi:type="dcterms:W3CDTF">2021-05-19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